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uman Resources Department</w:t>
      </w:r>
      <w:r>
        <w:br/>
      </w:r>
      <w:r>
        <w:t xml:space="preserve">[Company Name]</w:t>
      </w:r>
      <w:r>
        <w:br/>
      </w:r>
      <w:r>
        <w:t xml:space="preserve">[Company Address]</w:t>
      </w:r>
      <w:r>
        <w:br/>
      </w:r>
      <w:r>
        <w:t xml:space="preserve">New York City, NY 10001</w:t>
      </w:r>
      <w:r>
        <w:br/>
      </w:r>
      <w:r>
        <w:t xml:space="preserve">United States</w:t>
      </w:r>
    </w:p>
    <w:bookmarkStart w:id="20" w:name="dear-hiring-team"/>
    <w:p>
      <w:pPr>
        <w:pStyle w:val="Heading2"/>
      </w:pPr>
      <w:r>
        <w:t xml:space="preserve">Dear Hiring Team,</w:t>
      </w:r>
    </w:p>
    <w:p>
      <w:pPr>
        <w:pStyle w:val="FirstParagraph"/>
      </w:pPr>
      <w:r>
        <w:t xml:space="preserve">I am writing to express my sincere interest in the Robotics Engineer position at [Company Name] in New York City. As a dedicated professional with a passion for innovation and a proven track record in developing cutting-edge robotic systems, I am eager to contribute my technical expertise, creative problem-solving skills, and commitment to advancing technology within the dynamic ecosystem of the United States New York City.</w:t>
      </w:r>
    </w:p>
    <w:p>
      <w:pPr>
        <w:pStyle w:val="BodyText"/>
      </w:pPr>
      <w:r>
        <w:t xml:space="preserve">With [X years] of experience in robotics engineering, I have cultivated a deep understanding of autonomous systems, sensor integration, machine learning algorithms, and human-robot interaction. My work has spanned industries such as [mention relevant industries like manufacturing, healthcare, or logistics], where I have consistently delivered solutions that bridge the gap between theoretical research and real-world applications. In particular, my role as a Robotics Engineer at [Previous Company] involved designing and deploying robotic systems that improved operational efficiency by 30% while reducing human error through advanced sensor feedback loops. This experience solidified my ability to thrive in fast-paced, collaborative environments—qualities I believe are essential for success in the competitive tech landscape of New York City.</w:t>
      </w:r>
    </w:p>
    <w:p>
      <w:pPr>
        <w:pStyle w:val="BodyText"/>
      </w:pPr>
      <w:r>
        <w:t xml:space="preserve">What excites me most about [Company Name] is its reputation as a leader in [specific area of the company’s work, e.g., "innovative automation solutions" or "AI-driven robotics"]. The United States New York City has long been a hub for technological advancement, and I am particularly drawn to the opportunity to contribute to projects that align with this spirit of innovation. Whether it’s developing robots for urban infrastructure, advancing medical technologies, or creating smarter logistics systems, I am motivated by the chance to work on challenges that have a tangible impact on society. My technical background in [mention specific skills: e.g., "ROS (Robot Operating System), Python, C++, and computer vision"] combined with my ability to collaborate across multidisciplinary teams makes me an ideal candidate for this role.</w:t>
      </w:r>
    </w:p>
    <w:p>
      <w:pPr>
        <w:pStyle w:val="BodyText"/>
      </w:pPr>
      <w:r>
        <w:t xml:space="preserve">One of my most significant achievements as a Robotics Engineer was leading the development of a modular robotic arm for [specific project or industry]. This project required integrating machine learning models to enable real-time decision-making, which I achieved by optimizing algorithms and conducting rigorous testing in simulated environments. The result was a system that reduced task completion time by 40% and was later adopted by [mention client or industry application]. This experience underscored my ability to balance technical rigor with practicality—a skill I aim to bring to [Company Name] as we tackle the next generation of robotics challenges.</w:t>
      </w:r>
    </w:p>
    <w:p>
      <w:pPr>
        <w:pStyle w:val="BodyText"/>
      </w:pPr>
      <w:r>
        <w:t xml:space="preserve">In addition to my technical skills, I am deeply committed to fostering a culture of innovation and continuous learning. New York City’s vibrant tech community has always inspired me, and I am eager to collaborate with like-minded professionals who are passionate about pushing the boundaries of what is possible. The city’s diverse industries—from finance and healthcare to entertainment and sustainability—offer endless opportunities for robotics applications, and I am excited about the prospect of contributing to projects that address these complex challenges.</w:t>
      </w:r>
    </w:p>
    <w:p>
      <w:pPr>
        <w:pStyle w:val="BodyText"/>
      </w:pPr>
      <w:r>
        <w:t xml:space="preserve">As a Robotics Engineer, I understand the importance of adaptability, precision, and creativity. In my previous roles, I have consistently demonstrated these qualities by not only meeting project deadlines but also exceeding expectations through proactive problem-solving and a focus on user-centric design. For example, during my time at [Previous Company], I spearheaded the integration of a new sensor suite into an existing robotic platform, which required reworking the entire control architecture. By working closely with cross-functional teams, we successfully launched the product six months ahead of schedule, earning recognition from both clients and senior leadership.</w:t>
      </w:r>
    </w:p>
    <w:p>
      <w:pPr>
        <w:pStyle w:val="BodyText"/>
      </w:pPr>
      <w:r>
        <w:t xml:space="preserve">I am particularly drawn to [Company Name]’s mission to [mention specific company mission or value, e.g., "redefine human-robot collaboration" or "empower industries through intelligent automation"]. The United States New York City is a unique environment where innovation thrives, and I am confident that my background in robotics engineering aligns seamlessly with your goals. I am eager to bring my technical expertise, creative vision, and collaborative mindset to your team, helping drive the development of next-generation robotic solutions that set new standards in the industry.</w:t>
      </w:r>
    </w:p>
    <w:p>
      <w:pPr>
        <w:pStyle w:val="BodyText"/>
      </w:pPr>
      <w:r>
        <w:t xml:space="preserve">Thank you for considering my application. I would welcome the opportunity to discuss how my skills and experiences can contribute to [Company Name]’s continued success in New York City. I am available at your convenience for an interview and can be reached at [Phone Number] or [Email Address].</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4T05:23:21Z</dcterms:created>
  <dcterms:modified xsi:type="dcterms:W3CDTF">2026-07-24T05:23:21Z</dcterms:modified>
</cp:coreProperties>
</file>

<file path=docProps/custom.xml><?xml version="1.0" encoding="utf-8"?>
<Properties xmlns="http://schemas.openxmlformats.org/officeDocument/2006/custom-properties" xmlns:vt="http://schemas.openxmlformats.org/officeDocument/2006/docPropsVTypes"/>
</file>